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AFC631" w14:textId="68318025" w:rsidR="002B1ACD" w:rsidRDefault="002B1ACD" w:rsidP="002B1ACD">
      <w:r w:rsidRPr="004C423C">
        <w:rPr>
          <w:b/>
        </w:rPr>
        <w:t>Purpose:</w:t>
      </w:r>
      <w:r w:rsidR="00D446A9">
        <w:t xml:space="preserve"> To be completed f</w:t>
      </w:r>
      <w:r>
        <w:t xml:space="preserve">or review of title requests by HR </w:t>
      </w:r>
      <w:r w:rsidR="00723D56">
        <w:t xml:space="preserve">Academic Staff </w:t>
      </w:r>
      <w:r>
        <w:t xml:space="preserve">Titling Committee.  </w:t>
      </w:r>
    </w:p>
    <w:p w14:paraId="3D53318C" w14:textId="4E0DEBCC" w:rsidR="002B1ACD" w:rsidRDefault="002B1ACD" w:rsidP="002B1ACD">
      <w:r>
        <w:t>When submitting a request</w:t>
      </w:r>
      <w:r w:rsidR="00723D56">
        <w:t>,</w:t>
      </w:r>
      <w:r>
        <w:t xml:space="preserve"> please ensure the proposal contains the following documents: </w:t>
      </w:r>
    </w:p>
    <w:p w14:paraId="1D8D5483" w14:textId="197D6411" w:rsidR="00930C03" w:rsidRDefault="002B1ACD" w:rsidP="00545C78">
      <w:pPr>
        <w:spacing w:after="0"/>
        <w:ind w:left="720" w:hanging="720"/>
        <w:rPr>
          <w:rStyle w:val="Hyperlink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3D04026" wp14:editId="6739AF22">
                <wp:simplePos x="0" y="0"/>
                <wp:positionH relativeFrom="margin">
                  <wp:align>left</wp:align>
                </wp:positionH>
                <wp:positionV relativeFrom="paragraph">
                  <wp:posOffset>2708</wp:posOffset>
                </wp:positionV>
                <wp:extent cx="163902" cy="137795"/>
                <wp:effectExtent l="0" t="0" r="26670" b="14605"/>
                <wp:wrapTight wrapText="bothSides">
                  <wp:wrapPolygon edited="0">
                    <wp:start x="0" y="0"/>
                    <wp:lineTo x="0" y="20903"/>
                    <wp:lineTo x="22605" y="20903"/>
                    <wp:lineTo x="22605" y="0"/>
                    <wp:lineTo x="0" y="0"/>
                  </wp:wrapPolygon>
                </wp:wrapTight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902" cy="13779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0CB29B27" id="Rectangle 11" o:spid="_x0000_s1026" style="position:absolute;margin-left:0;margin-top:.2pt;width:12.9pt;height:10.85pt;z-index:-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" filled="f" strokecolor="#1f4d78 [1604]" strokeweight="1pt">
                <w10:wrap type="tight" anchorx="margin"/>
              </v:rect>
            </w:pict>
          </mc:Fallback>
        </mc:AlternateContent>
      </w:r>
      <w:r w:rsidR="00723D56">
        <w:tab/>
      </w:r>
      <w:r>
        <w:t>Completed Position Description Questionnaire (PDQ)</w:t>
      </w:r>
      <w:r w:rsidR="00723D56">
        <w:t xml:space="preserve"> available at </w:t>
      </w:r>
      <w:hyperlink r:id="rId6" w:history="1">
        <w:r w:rsidR="00930C03" w:rsidRPr="00930C03">
          <w:rPr>
            <w:rStyle w:val="Hyperlink"/>
          </w:rPr>
          <w:t>https://www.uww.edu/adminaffairs/hr/forms</w:t>
        </w:r>
      </w:hyperlink>
    </w:p>
    <w:p w14:paraId="67EE39B6" w14:textId="77777777" w:rsidR="00723D56" w:rsidRDefault="00723D56" w:rsidP="00545C78">
      <w:pPr>
        <w:spacing w:after="0"/>
        <w:ind w:left="720" w:hanging="720"/>
      </w:pPr>
    </w:p>
    <w:p w14:paraId="51EFDA43" w14:textId="67233330" w:rsidR="002B1ACD" w:rsidRDefault="002B1ACD" w:rsidP="002B1ACD">
      <w:pPr>
        <w:ind w:left="720"/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2B008BD3" wp14:editId="4F00DEFD">
                <wp:simplePos x="0" y="0"/>
                <wp:positionH relativeFrom="margin">
                  <wp:align>left</wp:align>
                </wp:positionH>
                <wp:positionV relativeFrom="paragraph">
                  <wp:posOffset>1533</wp:posOffset>
                </wp:positionV>
                <wp:extent cx="163902" cy="137795"/>
                <wp:effectExtent l="0" t="0" r="26670" b="14605"/>
                <wp:wrapTight wrapText="bothSides">
                  <wp:wrapPolygon edited="0">
                    <wp:start x="0" y="0"/>
                    <wp:lineTo x="0" y="20903"/>
                    <wp:lineTo x="22605" y="20903"/>
                    <wp:lineTo x="22605" y="0"/>
                    <wp:lineTo x="0" y="0"/>
                  </wp:wrapPolygon>
                </wp:wrapTight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902" cy="13779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09350F92" id="Rectangle 12" o:spid="_x0000_s1026" style="position:absolute;margin-left:0;margin-top:.1pt;width:12.9pt;height:10.85pt;z-index:-25165619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" filled="f" strokecolor="#1f4d78 [1604]" strokeweight="1pt">
                <w10:wrap type="tight" anchorx="margin"/>
              </v:rect>
            </w:pict>
          </mc:Fallback>
        </mc:AlternateContent>
      </w:r>
      <w:r>
        <w:t>Organization Chart, updated with the location of proposed position title, for the unit in which the position is located</w:t>
      </w:r>
    </w:p>
    <w:p w14:paraId="4C6FB80A" w14:textId="022250B4" w:rsidR="003F6AA4" w:rsidRDefault="003F6AA4" w:rsidP="003F6AA4">
      <w:pPr>
        <w:ind w:left="720"/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 wp14:anchorId="59064A83" wp14:editId="61657541">
                <wp:simplePos x="0" y="0"/>
                <wp:positionH relativeFrom="margin">
                  <wp:align>left</wp:align>
                </wp:positionH>
                <wp:positionV relativeFrom="paragraph">
                  <wp:posOffset>1941</wp:posOffset>
                </wp:positionV>
                <wp:extent cx="163902" cy="137795"/>
                <wp:effectExtent l="0" t="0" r="26670" b="14605"/>
                <wp:wrapTight wrapText="bothSides">
                  <wp:wrapPolygon edited="0">
                    <wp:start x="0" y="0"/>
                    <wp:lineTo x="0" y="20903"/>
                    <wp:lineTo x="22605" y="20903"/>
                    <wp:lineTo x="22605" y="0"/>
                    <wp:lineTo x="0" y="0"/>
                  </wp:wrapPolygon>
                </wp:wrapTight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902" cy="13779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651DAE" id="Rectangle 14" o:spid="_x0000_s1026" style="position:absolute;margin-left:0;margin-top:.15pt;width:12.9pt;height:10.85pt;z-index:-25164288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" filled="f" strokecolor="#1f4d78 [1604]" strokeweight="1pt">
                <w10:wrap type="tight" anchorx="margin"/>
              </v:rect>
            </w:pict>
          </mc:Fallback>
        </mc:AlternateContent>
      </w:r>
      <w:r>
        <w:t xml:space="preserve">Proposed New Title and Job Description of New Title </w:t>
      </w:r>
    </w:p>
    <w:p w14:paraId="799530C6" w14:textId="5530FCEB" w:rsidR="002B1ACD" w:rsidRDefault="002B1ACD" w:rsidP="002B1ACD">
      <w:pPr>
        <w:ind w:left="720"/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6F7778BB" wp14:editId="555FA28E">
                <wp:simplePos x="0" y="0"/>
                <wp:positionH relativeFrom="margin">
                  <wp:align>left</wp:align>
                </wp:positionH>
                <wp:positionV relativeFrom="paragraph">
                  <wp:posOffset>13215</wp:posOffset>
                </wp:positionV>
                <wp:extent cx="163902" cy="137795"/>
                <wp:effectExtent l="0" t="0" r="26670" b="14605"/>
                <wp:wrapTight wrapText="bothSides">
                  <wp:wrapPolygon edited="0">
                    <wp:start x="0" y="0"/>
                    <wp:lineTo x="0" y="20903"/>
                    <wp:lineTo x="22605" y="20903"/>
                    <wp:lineTo x="22605" y="0"/>
                    <wp:lineTo x="0" y="0"/>
                  </wp:wrapPolygon>
                </wp:wrapTight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902" cy="13779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39842CE7" id="Rectangle 13" o:spid="_x0000_s1026" style="position:absolute;margin-left:0;margin-top:1.05pt;width:12.9pt;height:10.85pt;z-index:-25165516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" filled="f" strokecolor="#1f4d78 [1604]" strokeweight="1pt">
                <w10:wrap type="tight" anchorx="margin"/>
              </v:rect>
            </w:pict>
          </mc:Fallback>
        </mc:AlternateContent>
      </w:r>
      <w:r w:rsidR="003F6AA4">
        <w:t>The rationale to support the proposal, including a</w:t>
      </w:r>
      <w:r>
        <w:t xml:space="preserve"> narrative description of the </w:t>
      </w:r>
      <w:r w:rsidR="003F6AA4">
        <w:t>changes that have occurred in the position since it</w:t>
      </w:r>
      <w:r>
        <w:t xml:space="preserve"> was assigned its current title</w:t>
      </w:r>
    </w:p>
    <w:p w14:paraId="322AB26D" w14:textId="77777777" w:rsidR="002B1ACD" w:rsidRPr="002E3535" w:rsidRDefault="002B1ACD" w:rsidP="002B1ACD">
      <w:pPr>
        <w:rPr>
          <w:b/>
        </w:rPr>
      </w:pPr>
      <w:r w:rsidRPr="002E3535">
        <w:rPr>
          <w:b/>
        </w:rPr>
        <w:t>Nature of Request (Please Check One)</w:t>
      </w:r>
    </w:p>
    <w:p w14:paraId="2D874AE0" w14:textId="7EB1E455" w:rsidR="003F6AA4" w:rsidRDefault="002B1ACD" w:rsidP="002B1ACD">
      <w:pPr>
        <w:pStyle w:val="ListParagraph"/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3AA029A0" wp14:editId="2D69B8AA">
                <wp:simplePos x="0" y="0"/>
                <wp:positionH relativeFrom="margin">
                  <wp:align>left</wp:align>
                </wp:positionH>
                <wp:positionV relativeFrom="paragraph">
                  <wp:posOffset>8447</wp:posOffset>
                </wp:positionV>
                <wp:extent cx="163902" cy="137795"/>
                <wp:effectExtent l="0" t="0" r="26670" b="14605"/>
                <wp:wrapTight wrapText="bothSides">
                  <wp:wrapPolygon edited="0">
                    <wp:start x="0" y="0"/>
                    <wp:lineTo x="0" y="20903"/>
                    <wp:lineTo x="22605" y="20903"/>
                    <wp:lineTo x="22605" y="0"/>
                    <wp:lineTo x="0" y="0"/>
                  </wp:wrapPolygon>
                </wp:wrapTight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902" cy="13779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336F5BD5" id="Rectangle 1" o:spid="_x0000_s1026" style="position:absolute;margin-left:0;margin-top:.65pt;width:12.9pt;height:10.85pt;z-index:-25165107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" filled="f" strokecolor="#1f4d78 [1604]" strokeweight="1pt">
                <w10:wrap type="tight" anchorx="margin"/>
              </v:rect>
            </w:pict>
          </mc:Fallback>
        </mc:AlternateContent>
      </w:r>
      <w:r w:rsidRPr="00FB41BC">
        <w:rPr>
          <w:b/>
        </w:rPr>
        <w:t>New Positions.</w:t>
      </w:r>
      <w:r>
        <w:t xml:space="preserve">  </w:t>
      </w:r>
      <w:r w:rsidRPr="002E3535">
        <w:t xml:space="preserve">The Dean or Division Head will initiate the title assignment process by submitting to the Provost a request for a title assignment, along </w:t>
      </w:r>
      <w:r w:rsidR="00FD0A18">
        <w:t xml:space="preserve">with all required documents.  </w:t>
      </w:r>
      <w:r w:rsidRPr="002E3535">
        <w:t xml:space="preserve">The Dean or Division Head may propose a title for the new position; however, the decision of the Titling Committee is final. </w:t>
      </w:r>
    </w:p>
    <w:p w14:paraId="2B0BDE02" w14:textId="6A327A36" w:rsidR="002B1ACD" w:rsidRPr="002E3535" w:rsidRDefault="002B1ACD" w:rsidP="002B1ACD">
      <w:pPr>
        <w:pStyle w:val="ListParagraph"/>
      </w:pPr>
      <w:r w:rsidRPr="002E3535">
        <w:t xml:space="preserve"> </w:t>
      </w:r>
    </w:p>
    <w:p w14:paraId="0D074017" w14:textId="77777777" w:rsidR="003F6AA4" w:rsidRDefault="002B1ACD" w:rsidP="002B1ACD">
      <w:pPr>
        <w:pStyle w:val="ListParagraph"/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4BDE2DEB" wp14:editId="25947A3F">
                <wp:simplePos x="0" y="0"/>
                <wp:positionH relativeFrom="margin">
                  <wp:align>left</wp:align>
                </wp:positionH>
                <wp:positionV relativeFrom="paragraph">
                  <wp:posOffset>9106</wp:posOffset>
                </wp:positionV>
                <wp:extent cx="163902" cy="137795"/>
                <wp:effectExtent l="0" t="0" r="26670" b="14605"/>
                <wp:wrapTight wrapText="bothSides">
                  <wp:wrapPolygon edited="0">
                    <wp:start x="0" y="0"/>
                    <wp:lineTo x="0" y="20903"/>
                    <wp:lineTo x="22605" y="20903"/>
                    <wp:lineTo x="22605" y="0"/>
                    <wp:lineTo x="0" y="0"/>
                  </wp:wrapPolygon>
                </wp:wrapTight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902" cy="13779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43557997" id="Rectangle 2" o:spid="_x0000_s1026" style="position:absolute;margin-left:0;margin-top:.7pt;width:12.9pt;height:10.85pt;z-index:-2516490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" filled="f" strokecolor="#1f4d78 [1604]" strokeweight="1pt">
                <w10:wrap type="tight" anchorx="margin"/>
              </v:rect>
            </w:pict>
          </mc:Fallback>
        </mc:AlternateContent>
      </w:r>
      <w:r w:rsidRPr="00FB41BC">
        <w:rPr>
          <w:b/>
        </w:rPr>
        <w:t>Redesigned Vacant Positions.</w:t>
      </w:r>
      <w:r>
        <w:t xml:space="preserve">  If a vacant position is restructured upon becoming vacant, it must be submitted for a titling review prior to recruitment.  The Dean or Division Head will initiate the title assignment process by submitting to the Provost the materials listed above.</w:t>
      </w:r>
    </w:p>
    <w:p w14:paraId="0150C77A" w14:textId="5EB2D0F5" w:rsidR="002B1ACD" w:rsidRDefault="002B1ACD" w:rsidP="002B1ACD">
      <w:pPr>
        <w:pStyle w:val="ListParagraph"/>
      </w:pPr>
      <w:r>
        <w:t xml:space="preserve">  </w:t>
      </w:r>
    </w:p>
    <w:p w14:paraId="13013125" w14:textId="53639E1C" w:rsidR="002B1ACD" w:rsidRDefault="002B1ACD" w:rsidP="00545C78">
      <w:pPr>
        <w:pStyle w:val="ListParagraph"/>
        <w:spacing w:after="0" w:line="240" w:lineRule="auto"/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4C228F9D" wp14:editId="64EC53DF">
                <wp:simplePos x="0" y="0"/>
                <wp:positionH relativeFrom="margin">
                  <wp:align>left</wp:align>
                </wp:positionH>
                <wp:positionV relativeFrom="paragraph">
                  <wp:posOffset>6470</wp:posOffset>
                </wp:positionV>
                <wp:extent cx="163902" cy="137795"/>
                <wp:effectExtent l="0" t="0" r="26670" b="14605"/>
                <wp:wrapTight wrapText="bothSides">
                  <wp:wrapPolygon edited="0">
                    <wp:start x="0" y="0"/>
                    <wp:lineTo x="0" y="20903"/>
                    <wp:lineTo x="22605" y="20903"/>
                    <wp:lineTo x="22605" y="0"/>
                    <wp:lineTo x="0" y="0"/>
                  </wp:wrapPolygon>
                </wp:wrapTight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902" cy="13779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03BC8B66" id="Rectangle 3" o:spid="_x0000_s1026" style="position:absolute;margin-left:0;margin-top:.5pt;width:12.9pt;height:10.85pt;z-index:-25164697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" filled="f" strokecolor="#1f4d78 [1604]" strokeweight="1pt">
                <w10:wrap type="tight" anchorx="margin"/>
              </v:rect>
            </w:pict>
          </mc:Fallback>
        </mc:AlternateContent>
      </w:r>
      <w:r>
        <w:rPr>
          <w:b/>
        </w:rPr>
        <w:t>Changed Positions.</w:t>
      </w:r>
      <w:r>
        <w:t xml:space="preserve">  </w:t>
      </w:r>
      <w:r w:rsidRPr="00FB41BC">
        <w:t>The request may be initiated by the employee, the supervisor or the Dean/Division Head</w:t>
      </w:r>
      <w:r>
        <w:t>.  If employee initiated, the request must be submitted to the immediate supervisor for review and comment and be forwarded to the Dean/Division Head for signoff prior to being sent to the Provost as Chair of the Titling Committee.  If initiated by the supervisor, the request must be forwarded to the Dean/Division Head for comment and signoff prior to being sent to the Provost as Chair of the Titling Committee.  All requests by employees for the retitling of a position must be forwarded to the Provost for action by the Titling Committee, regardless of whether the supervisor and/or Dean/Division Head support the request, as all title assignment decisions are the responsibility of the Titling Committee.</w:t>
      </w:r>
      <w:bookmarkStart w:id="0" w:name="_GoBack"/>
      <w:bookmarkEnd w:id="0"/>
    </w:p>
    <w:p w14:paraId="2FB570BD" w14:textId="77777777" w:rsidR="003F6AA4" w:rsidRDefault="003F6AA4" w:rsidP="00545C78">
      <w:pPr>
        <w:pStyle w:val="ListParagraph"/>
        <w:spacing w:after="0" w:line="240" w:lineRule="auto"/>
      </w:pPr>
    </w:p>
    <w:p w14:paraId="2FC71729" w14:textId="4437DF88" w:rsidR="00224CC1" w:rsidRDefault="002B1ACD" w:rsidP="00545C78">
      <w:pPr>
        <w:spacing w:after="0" w:line="240" w:lineRule="auto"/>
        <w:ind w:left="720"/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595A8A0C" wp14:editId="016EC7C1">
                <wp:simplePos x="0" y="0"/>
                <wp:positionH relativeFrom="margin">
                  <wp:align>left</wp:align>
                </wp:positionH>
                <wp:positionV relativeFrom="paragraph">
                  <wp:posOffset>8123</wp:posOffset>
                </wp:positionV>
                <wp:extent cx="163902" cy="137795"/>
                <wp:effectExtent l="0" t="0" r="26670" b="14605"/>
                <wp:wrapTight wrapText="bothSides">
                  <wp:wrapPolygon edited="0">
                    <wp:start x="0" y="0"/>
                    <wp:lineTo x="0" y="20903"/>
                    <wp:lineTo x="22605" y="20903"/>
                    <wp:lineTo x="22605" y="0"/>
                    <wp:lineTo x="0" y="0"/>
                  </wp:wrapPolygon>
                </wp:wrapTight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902" cy="13779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067022EF" id="Rectangle 4" o:spid="_x0000_s1026" style="position:absolute;margin-left:0;margin-top:.65pt;width:12.9pt;height:10.85pt;z-index:-2516449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" filled="f" strokecolor="#1f4d78 [1604]" strokeweight="1pt">
                <w10:wrap type="tight" anchorx="margin"/>
              </v:rect>
            </w:pict>
          </mc:Fallback>
        </mc:AlternateContent>
      </w:r>
      <w:r w:rsidRPr="002E3535">
        <w:rPr>
          <w:b/>
        </w:rPr>
        <w:t xml:space="preserve">University Staff (US) to Academic Staff (AS) - Exempt Position.  </w:t>
      </w:r>
      <w:r w:rsidRPr="00FB41BC">
        <w:t>The request may be initiated by the employee, the supervisor or the Dean/Division Head</w:t>
      </w:r>
      <w:r>
        <w:t>.  If employee initiated, the request must be submitted to the immediate supervisor for review and comment and be forwarded to the Dean/Division Head for signoff prior to being sent to the Provost as Chair of the Titling Committee.  If initiated by the supervisor, the request must be forwarded to the Dean/Division Head for comment and signoff prior to being sent to the Provost as Chair of the Titling Committee.  All requests by employees for the retitling of a position must be forwarded to the Provost for action by the Titling Committee, regardless of whether the supervisor and/or Dean/Division Head support the request, as all title assignment decisions are the responsibility of the Titling Committee.</w:t>
      </w:r>
    </w:p>
    <w:sectPr w:rsidR="00224CC1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47E2EB" w14:textId="77777777" w:rsidR="001B1916" w:rsidRDefault="001B1916" w:rsidP="002B1ACD">
      <w:pPr>
        <w:spacing w:after="0" w:line="240" w:lineRule="auto"/>
      </w:pPr>
      <w:r>
        <w:separator/>
      </w:r>
    </w:p>
  </w:endnote>
  <w:endnote w:type="continuationSeparator" w:id="0">
    <w:p w14:paraId="58DDE787" w14:textId="77777777" w:rsidR="001B1916" w:rsidRDefault="001B1916" w:rsidP="002B1A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B7DA5C" w14:textId="1B209B0D" w:rsidR="00DE6D32" w:rsidRDefault="003F6AA4">
    <w:pPr>
      <w:pStyle w:val="Footer"/>
    </w:pPr>
    <w:r>
      <w:t>V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931E83" w14:textId="77777777" w:rsidR="001B1916" w:rsidRDefault="001B1916" w:rsidP="002B1ACD">
      <w:pPr>
        <w:spacing w:after="0" w:line="240" w:lineRule="auto"/>
      </w:pPr>
      <w:r>
        <w:separator/>
      </w:r>
    </w:p>
  </w:footnote>
  <w:footnote w:type="continuationSeparator" w:id="0">
    <w:p w14:paraId="34113EF0" w14:textId="77777777" w:rsidR="001B1916" w:rsidRDefault="001B1916" w:rsidP="002B1A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E6A003" w14:textId="21FECFDF" w:rsidR="002B1ACD" w:rsidRDefault="00723D56" w:rsidP="002B1ACD">
    <w:pPr>
      <w:pStyle w:val="Header"/>
      <w:jc w:val="center"/>
      <w:rPr>
        <w:b/>
      </w:rPr>
    </w:pPr>
    <w:r w:rsidRPr="002B1ACD">
      <w:rPr>
        <w:b/>
      </w:rPr>
      <w:t>PROPOSAL FORM</w:t>
    </w:r>
    <w:r>
      <w:rPr>
        <w:b/>
      </w:rPr>
      <w:t>:</w:t>
    </w:r>
    <w:r w:rsidRPr="002B1ACD" w:rsidDel="00723D56">
      <w:rPr>
        <w:b/>
      </w:rPr>
      <w:t xml:space="preserve"> </w:t>
    </w:r>
    <w:r>
      <w:rPr>
        <w:b/>
      </w:rPr>
      <w:t>ACADEMIC STAFF</w:t>
    </w:r>
    <w:r w:rsidR="002B1ACD" w:rsidRPr="002B1ACD">
      <w:rPr>
        <w:b/>
      </w:rPr>
      <w:t xml:space="preserve"> RETITLING </w:t>
    </w:r>
  </w:p>
  <w:p w14:paraId="4779706F" w14:textId="2E13A29C" w:rsidR="003F6AA4" w:rsidRPr="002B1ACD" w:rsidRDefault="003F6AA4" w:rsidP="002B1ACD">
    <w:pPr>
      <w:pStyle w:val="Header"/>
      <w:jc w:val="center"/>
      <w:rPr>
        <w:b/>
      </w:rPr>
    </w:pPr>
    <w:r>
      <w:rPr>
        <w:b/>
      </w:rPr>
      <w:t>CATEGORY A</w:t>
    </w:r>
  </w:p>
  <w:p w14:paraId="6C955C11" w14:textId="77777777" w:rsidR="002B1ACD" w:rsidRDefault="002B1AC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xNTY2NjQ0MrKwNLJQ0lEKTi0uzszPAykwrgUA2PxhTCwAAAA="/>
  </w:docVars>
  <w:rsids>
    <w:rsidRoot w:val="002B1ACD"/>
    <w:rsid w:val="001B1916"/>
    <w:rsid w:val="002B1ACD"/>
    <w:rsid w:val="00340646"/>
    <w:rsid w:val="003F6AA4"/>
    <w:rsid w:val="004935E3"/>
    <w:rsid w:val="00545C78"/>
    <w:rsid w:val="00573D5C"/>
    <w:rsid w:val="005C4AB4"/>
    <w:rsid w:val="00723D56"/>
    <w:rsid w:val="007C6111"/>
    <w:rsid w:val="008C7641"/>
    <w:rsid w:val="00911413"/>
    <w:rsid w:val="00930C03"/>
    <w:rsid w:val="00982DA8"/>
    <w:rsid w:val="00A649ED"/>
    <w:rsid w:val="00C320BC"/>
    <w:rsid w:val="00D446A9"/>
    <w:rsid w:val="00DE6D32"/>
    <w:rsid w:val="00E50D8A"/>
    <w:rsid w:val="00FD0A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4CF1EDE"/>
  <w15:chartTrackingRefBased/>
  <w15:docId w15:val="{792730F4-EC0F-441C-9CD1-383884312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1A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1ACD"/>
  </w:style>
  <w:style w:type="paragraph" w:styleId="Footer">
    <w:name w:val="footer"/>
    <w:basedOn w:val="Normal"/>
    <w:link w:val="FooterChar"/>
    <w:uiPriority w:val="99"/>
    <w:unhideWhenUsed/>
    <w:rsid w:val="002B1A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1ACD"/>
  </w:style>
  <w:style w:type="paragraph" w:styleId="ListParagraph">
    <w:name w:val="List Paragraph"/>
    <w:basedOn w:val="Normal"/>
    <w:uiPriority w:val="34"/>
    <w:qFormat/>
    <w:rsid w:val="002B1AC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0C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0C0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30C0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50D8A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50D8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0D8A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50D8A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0D8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0D8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uww.edu/adminaffairs/hr/forms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448</Words>
  <Characters>255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isconsin Whitewater</Company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stefjord, Kai E</dc:creator>
  <cp:keywords/>
  <dc:description/>
  <cp:lastModifiedBy>Instefjord, Kai E</cp:lastModifiedBy>
  <cp:revision>4</cp:revision>
  <cp:lastPrinted>2018-05-14T13:19:00Z</cp:lastPrinted>
  <dcterms:created xsi:type="dcterms:W3CDTF">2018-05-10T19:27:00Z</dcterms:created>
  <dcterms:modified xsi:type="dcterms:W3CDTF">2018-05-14T14:35:00Z</dcterms:modified>
</cp:coreProperties>
</file>